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F0146" w14:textId="77777777" w:rsidR="00AB7DF7" w:rsidRPr="00CE7E39" w:rsidRDefault="00492421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ORTH WEST REGIONAL COLLEGE</w:t>
      </w:r>
    </w:p>
    <w:p w14:paraId="240F0147" w14:textId="77777777" w:rsidR="00492421" w:rsidRPr="00CE7E39" w:rsidRDefault="001404C7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DEPARTMENT</w:t>
      </w:r>
      <w:r w:rsidR="00492421" w:rsidRPr="00CE7E39">
        <w:rPr>
          <w:rFonts w:ascii="Calibri" w:hAnsi="Calibri" w:cs="Calibri"/>
          <w:b/>
        </w:rPr>
        <w:t xml:space="preserve"> OF SCIENCE TECHNOLOGY AND CREATIVE INDUSTRIES</w:t>
      </w:r>
    </w:p>
    <w:p w14:paraId="240F0148" w14:textId="77777777" w:rsidR="00C34F42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 xml:space="preserve">WORK BASED LEARNING - </w:t>
      </w:r>
      <w:r w:rsidR="00564104" w:rsidRPr="00CE7E39">
        <w:rPr>
          <w:rFonts w:ascii="Calibri" w:hAnsi="Calibri" w:cs="Calibri"/>
          <w:b/>
        </w:rPr>
        <w:t>WEEKLY REPORT</w:t>
      </w:r>
    </w:p>
    <w:p w14:paraId="240F0149" w14:textId="77777777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</w:p>
    <w:p w14:paraId="240F014B" w14:textId="52A22567" w:rsidR="00492421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AME:</w:t>
      </w:r>
      <w:r w:rsidR="002B139A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Cs/>
        </w:rPr>
        <w:t>Sean Carlin</w:t>
      </w:r>
    </w:p>
    <w:p w14:paraId="240F014C" w14:textId="77777777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  <w:r w:rsidRPr="00CE7E39">
        <w:rPr>
          <w:rFonts w:ascii="Calibri" w:hAnsi="Calibri" w:cs="Calibri"/>
          <w:b/>
        </w:rPr>
        <w:t>REPORT NO:</w:t>
      </w:r>
      <w:r w:rsidR="00AA2980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Cs/>
        </w:rPr>
        <w:t>1</w:t>
      </w:r>
      <w:r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Pr="00CE7E39">
        <w:rPr>
          <w:rFonts w:ascii="Calibri" w:hAnsi="Calibri" w:cs="Calibri"/>
          <w:b/>
        </w:rPr>
        <w:t>DATE:</w:t>
      </w:r>
      <w:r w:rsidR="00994586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Cs/>
        </w:rPr>
        <w:t>06/04/2020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14:paraId="240F014D" w14:textId="77777777" w:rsidR="00C34F42" w:rsidRDefault="00C34F42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0"/>
          <w:szCs w:val="20"/>
        </w:rPr>
      </w:pPr>
    </w:p>
    <w:p w14:paraId="240F014E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 xml:space="preserve">Please use the space below to </w:t>
      </w:r>
      <w:r w:rsidR="00492421" w:rsidRPr="00CE7E39">
        <w:rPr>
          <w:rFonts w:ascii="Calibri" w:hAnsi="Calibri" w:cs="Calibri"/>
          <w:sz w:val="20"/>
          <w:szCs w:val="20"/>
        </w:rPr>
        <w:t>give details of your activities for this report period</w:t>
      </w:r>
      <w:r w:rsidRPr="00CE7E39">
        <w:rPr>
          <w:rFonts w:ascii="Calibri" w:hAnsi="Calibri" w:cs="Calibri"/>
          <w:sz w:val="20"/>
          <w:szCs w:val="20"/>
        </w:rPr>
        <w:t xml:space="preserve">. Your outline should include - in as much detail as possible, </w:t>
      </w:r>
      <w:r w:rsidRPr="00CE7E39">
        <w:rPr>
          <w:rFonts w:ascii="Calibri" w:hAnsi="Calibri" w:cs="Calibri"/>
          <w:b/>
          <w:bCs/>
          <w:sz w:val="20"/>
          <w:szCs w:val="20"/>
        </w:rPr>
        <w:t>a breakdown of activity by project</w:t>
      </w:r>
      <w:r w:rsidRPr="00CE7E39">
        <w:rPr>
          <w:rFonts w:ascii="Calibri" w:hAnsi="Calibri" w:cs="Calibri"/>
          <w:sz w:val="20"/>
          <w:szCs w:val="20"/>
        </w:rPr>
        <w:t>. You should aim to address areas such as perceived organisational benefits, desi</w:t>
      </w:r>
      <w:r w:rsidR="00744BBA" w:rsidRPr="00CE7E39">
        <w:rPr>
          <w:rFonts w:ascii="Calibri" w:hAnsi="Calibri" w:cs="Calibri"/>
          <w:sz w:val="20"/>
          <w:szCs w:val="20"/>
        </w:rPr>
        <w:t xml:space="preserve">red outcomes and deliverables. </w:t>
      </w:r>
    </w:p>
    <w:p w14:paraId="240F014F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>For each project that you are working on – you should indicate the title, progress, targets met and expected completion date.</w:t>
      </w:r>
    </w:p>
    <w:p w14:paraId="240F0150" w14:textId="77777777" w:rsidR="00060C0A" w:rsidRDefault="00060C0A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  <w:sz w:val="20"/>
          <w:szCs w:val="20"/>
        </w:rPr>
      </w:pPr>
    </w:p>
    <w:p w14:paraId="240F0151" w14:textId="77777777" w:rsidR="00060C0A" w:rsidRPr="00CE7E39" w:rsidRDefault="00492421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  <w:bCs/>
        </w:rPr>
      </w:pPr>
      <w:r w:rsidRPr="00CE7E39">
        <w:rPr>
          <w:rFonts w:ascii="Calibri" w:hAnsi="Calibri" w:cs="Calibri"/>
          <w:b/>
          <w:bCs/>
        </w:rPr>
        <w:t xml:space="preserve">Summary of </w:t>
      </w:r>
      <w:r w:rsidR="00CF20A1" w:rsidRPr="00CE7E39">
        <w:rPr>
          <w:rFonts w:ascii="Calibri" w:hAnsi="Calibri" w:cs="Calibri"/>
          <w:b/>
          <w:bCs/>
        </w:rPr>
        <w:t>activities:</w:t>
      </w:r>
    </w:p>
    <w:p w14:paraId="240F0152" w14:textId="77777777" w:rsidR="00CF20A1" w:rsidRPr="00744BBA" w:rsidRDefault="00A96880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  <w:r w:rsidRPr="00744BBA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0F0173" wp14:editId="292B52A4">
                <wp:simplePos x="0" y="0"/>
                <wp:positionH relativeFrom="column">
                  <wp:posOffset>-53340</wp:posOffset>
                </wp:positionH>
                <wp:positionV relativeFrom="paragraph">
                  <wp:posOffset>31115</wp:posOffset>
                </wp:positionV>
                <wp:extent cx="6225235" cy="4997450"/>
                <wp:effectExtent l="0" t="0" r="0" b="0"/>
                <wp:wrapNone/>
                <wp:docPr id="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5235" cy="4997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F60B7F" w14:textId="5BC4EA21" w:rsidR="00D77382" w:rsidRPr="00105E78" w:rsidRDefault="0031281B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  <w:color w:val="FF0000"/>
                              </w:rPr>
                            </w:pPr>
                            <w:r w:rsidRPr="00DF6CB6">
                              <w:rPr>
                                <w:rFonts w:asciiTheme="majorHAnsi" w:hAnsiTheme="majorHAnsi" w:cstheme="majorHAnsi"/>
                              </w:rPr>
                              <w:t>My first day on placement I was briefed into the planning and development of a</w:t>
                            </w:r>
                            <w:r w:rsidR="00A9128D">
                              <w:rPr>
                                <w:rFonts w:asciiTheme="majorHAnsi" w:hAnsiTheme="majorHAnsi" w:cstheme="majorHAnsi"/>
                              </w:rPr>
                              <w:t xml:space="preserve"> bes</w:t>
                            </w:r>
                            <w:r w:rsidR="00B447DB">
                              <w:rPr>
                                <w:rFonts w:asciiTheme="majorHAnsi" w:hAnsiTheme="majorHAnsi" w:cstheme="majorHAnsi"/>
                              </w:rPr>
                              <w:t>p</w:t>
                            </w:r>
                            <w:r w:rsidR="00A9128D">
                              <w:rPr>
                                <w:rFonts w:asciiTheme="majorHAnsi" w:hAnsiTheme="majorHAnsi" w:cstheme="majorHAnsi"/>
                              </w:rPr>
                              <w:t>oke</w:t>
                            </w:r>
                            <w:r w:rsidRPr="00DF6CB6">
                              <w:rPr>
                                <w:rFonts w:asciiTheme="majorHAnsi" w:hAnsiTheme="majorHAnsi" w:cstheme="majorHAnsi"/>
                              </w:rPr>
                              <w:t xml:space="preserve"> software solution</w:t>
                            </w:r>
                            <w:r w:rsidR="00A9128D">
                              <w:rPr>
                                <w:rFonts w:asciiTheme="majorHAnsi" w:hAnsiTheme="majorHAnsi" w:cstheme="majorHAnsi"/>
                              </w:rPr>
                              <w:t xml:space="preserve"> for a </w:t>
                            </w:r>
                            <w:r w:rsidR="00B447DB">
                              <w:rPr>
                                <w:rFonts w:asciiTheme="majorHAnsi" w:hAnsiTheme="majorHAnsi" w:cstheme="majorHAnsi"/>
                              </w:rPr>
                              <w:t>specific business requirement within the ACCS organisation.</w:t>
                            </w:r>
                            <w:r w:rsidR="00692A13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853D10">
                              <w:rPr>
                                <w:rFonts w:asciiTheme="majorHAnsi" w:hAnsiTheme="majorHAnsi" w:cstheme="majorHAnsi"/>
                              </w:rPr>
                              <w:t xml:space="preserve">After gaining this task I felt my skills learned during my </w:t>
                            </w:r>
                            <w:r w:rsidR="00B73EB4">
                              <w:rPr>
                                <w:rFonts w:asciiTheme="majorHAnsi" w:hAnsiTheme="majorHAnsi" w:cstheme="majorHAnsi"/>
                              </w:rPr>
                              <w:t>Object Orientated Programming module</w:t>
                            </w:r>
                            <w:r w:rsidR="00043FED">
                              <w:rPr>
                                <w:rFonts w:asciiTheme="majorHAnsi" w:hAnsiTheme="majorHAnsi" w:cstheme="majorHAnsi"/>
                              </w:rPr>
                              <w:t>, like planning and designing a program</w:t>
                            </w:r>
                            <w:r w:rsidR="00B73EB4"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  <w:r w:rsidR="008A1570">
                              <w:rPr>
                                <w:rFonts w:asciiTheme="majorHAnsi" w:hAnsiTheme="majorHAnsi" w:cstheme="majorHAnsi"/>
                              </w:rPr>
                              <w:t xml:space="preserve"> were a perfect match fo</w:t>
                            </w:r>
                            <w:bookmarkStart w:id="0" w:name="_GoBack"/>
                            <w:bookmarkEnd w:id="0"/>
                            <w:r w:rsidR="008A1570">
                              <w:rPr>
                                <w:rFonts w:asciiTheme="majorHAnsi" w:hAnsiTheme="majorHAnsi" w:cstheme="majorHAnsi"/>
                              </w:rPr>
                              <w:t xml:space="preserve">r this </w:t>
                            </w:r>
                            <w:r w:rsidR="00006F21">
                              <w:rPr>
                                <w:rFonts w:asciiTheme="majorHAnsi" w:hAnsiTheme="majorHAnsi" w:cstheme="majorHAnsi"/>
                              </w:rPr>
                              <w:t>and</w:t>
                            </w:r>
                            <w:r w:rsidR="008A1570">
                              <w:rPr>
                                <w:rFonts w:asciiTheme="majorHAnsi" w:hAnsiTheme="majorHAnsi" w:cstheme="majorHAnsi"/>
                              </w:rPr>
                              <w:t xml:space="preserve"> a great opportunity for me to </w:t>
                            </w:r>
                            <w:r w:rsidR="00006F21">
                              <w:rPr>
                                <w:rFonts w:asciiTheme="majorHAnsi" w:hAnsiTheme="majorHAnsi" w:cstheme="majorHAnsi"/>
                              </w:rPr>
                              <w:t>transcribe into the world of working in the software industry.</w:t>
                            </w:r>
                            <w:r w:rsidR="00671193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180490">
                              <w:rPr>
                                <w:rFonts w:asciiTheme="majorHAnsi" w:hAnsiTheme="majorHAnsi" w:cstheme="majorHAnsi"/>
                              </w:rPr>
                              <w:t xml:space="preserve">Especially when I had the opportunity to </w:t>
                            </w:r>
                            <w:r w:rsidR="00796FB8">
                              <w:rPr>
                                <w:rFonts w:asciiTheme="majorHAnsi" w:hAnsiTheme="majorHAnsi" w:cstheme="majorHAnsi"/>
                              </w:rPr>
                              <w:t>arrange various questions regarding the requirements needed for the solution</w:t>
                            </w:r>
                            <w:r w:rsidR="00D77382">
                              <w:rPr>
                                <w:rFonts w:asciiTheme="majorHAnsi" w:hAnsiTheme="majorHAnsi" w:cstheme="majorHAnsi"/>
                              </w:rPr>
                              <w:t xml:space="preserve"> that I</w:t>
                            </w:r>
                            <w:r w:rsidR="000363DF">
                              <w:rPr>
                                <w:rFonts w:asciiTheme="majorHAnsi" w:hAnsiTheme="majorHAnsi" w:cstheme="majorHAnsi"/>
                              </w:rPr>
                              <w:t xml:space="preserve"> whom</w:t>
                            </w:r>
                            <w:r w:rsidR="00D77382">
                              <w:rPr>
                                <w:rFonts w:asciiTheme="majorHAnsi" w:hAnsiTheme="majorHAnsi" w:cstheme="majorHAnsi"/>
                              </w:rPr>
                              <w:t xml:space="preserve"> will develop</w:t>
                            </w:r>
                            <w:r w:rsidR="00034DA7">
                              <w:rPr>
                                <w:rFonts w:asciiTheme="majorHAnsi" w:hAnsiTheme="majorHAnsi" w:cstheme="majorHAnsi"/>
                              </w:rPr>
                              <w:t>, again</w:t>
                            </w:r>
                            <w:r w:rsidR="005D2FF8">
                              <w:rPr>
                                <w:rFonts w:asciiTheme="majorHAnsi" w:hAnsiTheme="majorHAnsi" w:cstheme="majorHAnsi"/>
                              </w:rPr>
                              <w:t xml:space="preserve"> skills of which I </w:t>
                            </w:r>
                            <w:r w:rsidR="000363DF">
                              <w:rPr>
                                <w:rFonts w:asciiTheme="majorHAnsi" w:hAnsiTheme="majorHAnsi" w:cstheme="majorHAnsi"/>
                              </w:rPr>
                              <w:t>l</w:t>
                            </w:r>
                            <w:r w:rsidR="005D2FF8">
                              <w:rPr>
                                <w:rFonts w:asciiTheme="majorHAnsi" w:hAnsiTheme="majorHAnsi" w:cstheme="majorHAnsi"/>
                              </w:rPr>
                              <w:t>earned during</w:t>
                            </w:r>
                            <w:r w:rsidR="00E97E93">
                              <w:rPr>
                                <w:rFonts w:asciiTheme="majorHAnsi" w:hAnsiTheme="majorHAnsi" w:cstheme="majorHAnsi"/>
                              </w:rPr>
                              <w:t xml:space="preserve"> my Business Application Development module</w:t>
                            </w:r>
                            <w:r w:rsidR="00D760D5">
                              <w:rPr>
                                <w:rFonts w:asciiTheme="majorHAnsi" w:hAnsiTheme="majorHAnsi" w:cstheme="majorHAnsi"/>
                              </w:rPr>
                              <w:t>, when I was questioning the live business for their new system</w:t>
                            </w:r>
                            <w:r w:rsidR="005D2FF8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  <w:p w14:paraId="7BDEC7E8" w14:textId="77777777" w:rsidR="00655C39" w:rsidRDefault="00655C39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05910BB1" w14:textId="061B5A5D" w:rsidR="00247209" w:rsidRDefault="00034DA7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Additionally</w:t>
                            </w:r>
                            <w:r w:rsidR="005D2FF8"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for</w:t>
                            </w:r>
                            <w:r w:rsidR="00F05018">
                              <w:rPr>
                                <w:rFonts w:asciiTheme="majorHAnsi" w:hAnsiTheme="majorHAnsi" w:cstheme="majorHAnsi"/>
                              </w:rPr>
                              <w:t xml:space="preserve"> this task I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’ve had </w:t>
                            </w:r>
                            <w:r w:rsidR="00F05018">
                              <w:rPr>
                                <w:rFonts w:asciiTheme="majorHAnsi" w:hAnsiTheme="majorHAnsi" w:cstheme="majorHAnsi"/>
                              </w:rPr>
                              <w:t>to gain new skills, which concluded of learning Lua and how Vectron Till Systems worked by analysing their scripts to fully understand their functionality.</w:t>
                            </w:r>
                            <w:r w:rsidR="00CA1A1A">
                              <w:rPr>
                                <w:rFonts w:asciiTheme="majorHAnsi" w:hAnsiTheme="majorHAnsi" w:cstheme="majorHAnsi"/>
                              </w:rPr>
                              <w:t xml:space="preserve"> This included working</w:t>
                            </w:r>
                            <w:r w:rsidR="00B7011D">
                              <w:rPr>
                                <w:rFonts w:asciiTheme="majorHAnsi" w:hAnsiTheme="majorHAnsi" w:cstheme="majorHAnsi"/>
                              </w:rPr>
                              <w:t xml:space="preserve"> with </w:t>
                            </w:r>
                            <w:r w:rsidR="00436170">
                              <w:rPr>
                                <w:rFonts w:asciiTheme="majorHAnsi" w:hAnsiTheme="majorHAnsi" w:cstheme="majorHAnsi"/>
                              </w:rPr>
                              <w:t xml:space="preserve">Titan, a Business Intelligence </w:t>
                            </w:r>
                            <w:r w:rsidR="009167A4">
                              <w:rPr>
                                <w:rFonts w:asciiTheme="majorHAnsi" w:hAnsiTheme="majorHAnsi" w:cstheme="majorHAnsi"/>
                              </w:rPr>
                              <w:t>System that helps businesses manage</w:t>
                            </w:r>
                            <w:r w:rsidR="007B47D5">
                              <w:rPr>
                                <w:rFonts w:asciiTheme="majorHAnsi" w:hAnsiTheme="majorHAnsi" w:cstheme="majorHAnsi"/>
                              </w:rPr>
                              <w:t xml:space="preserve"> their data on an easy to use platform via the cloud.</w:t>
                            </w:r>
                            <w:r w:rsidR="00EB2F79">
                              <w:rPr>
                                <w:rFonts w:asciiTheme="majorHAnsi" w:hAnsiTheme="majorHAnsi" w:cstheme="majorHAnsi"/>
                              </w:rPr>
                              <w:t xml:space="preserve"> From this, I</w:t>
                            </w:r>
                            <w:r w:rsidR="00196C30">
                              <w:rPr>
                                <w:rFonts w:asciiTheme="majorHAnsi" w:hAnsiTheme="majorHAnsi" w:cstheme="majorHAnsi"/>
                              </w:rPr>
                              <w:t xml:space="preserve"> gained </w:t>
                            </w:r>
                            <w:r w:rsidR="001979E7">
                              <w:rPr>
                                <w:rFonts w:asciiTheme="majorHAnsi" w:hAnsiTheme="majorHAnsi" w:cstheme="majorHAnsi"/>
                              </w:rPr>
                              <w:t xml:space="preserve">an insight to the outcomes of what </w:t>
                            </w:r>
                            <w:r w:rsidR="00051190">
                              <w:rPr>
                                <w:rFonts w:asciiTheme="majorHAnsi" w:hAnsiTheme="majorHAnsi" w:cstheme="majorHAnsi"/>
                              </w:rPr>
                              <w:t>a</w:t>
                            </w:r>
                            <w:r w:rsidR="001979E7">
                              <w:rPr>
                                <w:rFonts w:asciiTheme="majorHAnsi" w:hAnsiTheme="majorHAnsi" w:cstheme="majorHAnsi"/>
                              </w:rPr>
                              <w:t xml:space="preserve"> developer would produce at the end of a project</w:t>
                            </w:r>
                            <w:r w:rsidR="00CC50E9">
                              <w:rPr>
                                <w:rFonts w:asciiTheme="majorHAnsi" w:hAnsiTheme="majorHAnsi" w:cstheme="majorHAnsi"/>
                              </w:rPr>
                              <w:t xml:space="preserve">. </w:t>
                            </w:r>
                            <w:r w:rsidR="00575D86">
                              <w:rPr>
                                <w:rFonts w:asciiTheme="majorHAnsi" w:hAnsiTheme="majorHAnsi" w:cstheme="majorHAnsi"/>
                              </w:rPr>
                              <w:t>Practically e</w:t>
                            </w:r>
                            <w:r w:rsidR="00413EA4">
                              <w:rPr>
                                <w:rFonts w:asciiTheme="majorHAnsi" w:hAnsiTheme="majorHAnsi" w:cstheme="majorHAnsi"/>
                              </w:rPr>
                              <w:t>xperiencing</w:t>
                            </w:r>
                            <w:r w:rsidR="001979E7">
                              <w:rPr>
                                <w:rFonts w:asciiTheme="majorHAnsi" w:hAnsiTheme="majorHAnsi" w:cstheme="majorHAnsi"/>
                              </w:rPr>
                              <w:t xml:space="preserve"> how the </w:t>
                            </w:r>
                            <w:r w:rsidR="00575D86">
                              <w:rPr>
                                <w:rFonts w:asciiTheme="majorHAnsi" w:hAnsiTheme="majorHAnsi" w:cstheme="majorHAnsi"/>
                              </w:rPr>
                              <w:t>services like Titan and the Vectron systems</w:t>
                            </w:r>
                            <w:r w:rsidR="00CB2EEB">
                              <w:rPr>
                                <w:rFonts w:asciiTheme="majorHAnsi" w:hAnsiTheme="majorHAnsi" w:cstheme="majorHAnsi"/>
                              </w:rPr>
                              <w:t xml:space="preserve"> turn out and function gave me a confident approach into </w:t>
                            </w:r>
                            <w:r w:rsidR="00413EA4">
                              <w:rPr>
                                <w:rFonts w:asciiTheme="majorHAnsi" w:hAnsiTheme="majorHAnsi" w:cstheme="majorHAnsi"/>
                              </w:rPr>
                              <w:t xml:space="preserve">the development of </w:t>
                            </w:r>
                            <w:r w:rsidR="00CB2EEB">
                              <w:rPr>
                                <w:rFonts w:asciiTheme="majorHAnsi" w:hAnsiTheme="majorHAnsi" w:cstheme="majorHAnsi"/>
                              </w:rPr>
                              <w:t xml:space="preserve">the </w:t>
                            </w:r>
                            <w:r w:rsidR="00742EEB">
                              <w:rPr>
                                <w:rFonts w:asciiTheme="majorHAnsi" w:hAnsiTheme="majorHAnsi" w:cstheme="majorHAnsi"/>
                              </w:rPr>
                              <w:t>software solution I am going to provide for ACCS Ltd.</w:t>
                            </w:r>
                          </w:p>
                          <w:p w14:paraId="62665170" w14:textId="77777777" w:rsidR="000C00C6" w:rsidRDefault="000C00C6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60984DE8" w14:textId="1EF4A8F0" w:rsidR="000C00C6" w:rsidRDefault="00EB2F79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ithin my first week I personally feel I </w:t>
                            </w:r>
                            <w:r w:rsidR="008D357A">
                              <w:rPr>
                                <w:rFonts w:asciiTheme="majorHAnsi" w:hAnsiTheme="majorHAnsi" w:cstheme="majorHAnsi"/>
                              </w:rPr>
                              <w:t xml:space="preserve">have reached </w:t>
                            </w:r>
                            <w:r w:rsidR="008D357A" w:rsidRPr="00070296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Stage 2</w:t>
                            </w:r>
                            <w:r w:rsidR="002B1C0A">
                              <w:rPr>
                                <w:rFonts w:asciiTheme="majorHAnsi" w:hAnsiTheme="majorHAnsi" w:cstheme="majorHAnsi"/>
                              </w:rPr>
                              <w:t>, which is the ‘</w:t>
                            </w:r>
                            <w:r w:rsidR="002B1C0A" w:rsidRPr="00E064F7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Interested’</w:t>
                            </w:r>
                            <w:r w:rsidR="002B1C0A">
                              <w:rPr>
                                <w:rFonts w:asciiTheme="majorHAnsi" w:hAnsiTheme="majorHAnsi" w:cstheme="majorHAnsi"/>
                              </w:rPr>
                              <w:t xml:space="preserve"> Stage</w:t>
                            </w:r>
                            <w:r w:rsidR="008D357A">
                              <w:rPr>
                                <w:rFonts w:asciiTheme="majorHAnsi" w:hAnsiTheme="majorHAnsi" w:cstheme="majorHAnsi"/>
                              </w:rPr>
                              <w:t xml:space="preserve"> of the </w:t>
                            </w:r>
                            <w:r w:rsidR="008D357A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Self-Directed Learning Model</w:t>
                            </w:r>
                            <w:r w:rsidR="002B1C0A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 xml:space="preserve"> </w:t>
                            </w:r>
                            <w:r w:rsidR="00887B6C">
                              <w:rPr>
                                <w:rFonts w:asciiTheme="majorHAnsi" w:hAnsiTheme="majorHAnsi" w:cstheme="majorHAnsi"/>
                              </w:rPr>
                              <w:t xml:space="preserve">that describes </w:t>
                            </w:r>
                            <w:r w:rsidR="007D7029" w:rsidRPr="00070296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“</w:t>
                            </w:r>
                            <w:r w:rsidR="00BB2CCB" w:rsidRPr="00070296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Goal-Setting and learning strategies”</w:t>
                            </w:r>
                            <w:r w:rsidR="00B50C75" w:rsidRPr="00070296">
                              <w:rPr>
                                <w:rFonts w:asciiTheme="majorHAnsi" w:hAnsiTheme="majorHAnsi" w:cstheme="majorHAnsi"/>
                                <w:b/>
                                <w:bCs/>
                                <w:i/>
                                <w:iCs/>
                              </w:rPr>
                              <w:t>,</w:t>
                            </w:r>
                            <w:r w:rsidR="00B50C75">
                              <w:rPr>
                                <w:rFonts w:asciiTheme="majorHAnsi" w:hAnsiTheme="majorHAnsi" w:cstheme="majorHAnsi"/>
                              </w:rPr>
                              <w:t xml:space="preserve"> as I start my time into the development </w:t>
                            </w:r>
                            <w:r w:rsidR="000C00C6">
                              <w:rPr>
                                <w:rFonts w:asciiTheme="majorHAnsi" w:hAnsiTheme="majorHAnsi" w:cstheme="majorHAnsi"/>
                              </w:rPr>
                              <w:t xml:space="preserve">of a solution that will be used within a </w:t>
                            </w:r>
                            <w:r w:rsidR="000C00C6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live business.</w:t>
                            </w:r>
                            <w:r w:rsidR="000C00C6">
                              <w:rPr>
                                <w:rFonts w:asciiTheme="majorHAnsi" w:hAnsiTheme="majorHAnsi" w:cstheme="majorHAnsi"/>
                              </w:rPr>
                              <w:t xml:space="preserve"> More stages will be reached throughout my placement duration.</w:t>
                            </w:r>
                            <w:r w:rsidR="00105E78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0F017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4.2pt;margin-top:2.45pt;width:490.2pt;height:393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" filled="f" stroked="f">
                <v:textbox>
                  <w:txbxContent>
                    <w:p w14:paraId="68F60B7F" w14:textId="5BC4EA21" w:rsidR="00D77382" w:rsidRPr="00105E78" w:rsidRDefault="0031281B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  <w:color w:val="FF0000"/>
                        </w:rPr>
                      </w:pPr>
                      <w:r w:rsidRPr="00DF6CB6">
                        <w:rPr>
                          <w:rFonts w:asciiTheme="majorHAnsi" w:hAnsiTheme="majorHAnsi" w:cstheme="majorHAnsi"/>
                        </w:rPr>
                        <w:t>My first day on placement I was briefed into the planning and development of a</w:t>
                      </w:r>
                      <w:r w:rsidR="00A9128D">
                        <w:rPr>
                          <w:rFonts w:asciiTheme="majorHAnsi" w:hAnsiTheme="majorHAnsi" w:cstheme="majorHAnsi"/>
                        </w:rPr>
                        <w:t xml:space="preserve"> bes</w:t>
                      </w:r>
                      <w:r w:rsidR="00B447DB">
                        <w:rPr>
                          <w:rFonts w:asciiTheme="majorHAnsi" w:hAnsiTheme="majorHAnsi" w:cstheme="majorHAnsi"/>
                        </w:rPr>
                        <w:t>p</w:t>
                      </w:r>
                      <w:r w:rsidR="00A9128D">
                        <w:rPr>
                          <w:rFonts w:asciiTheme="majorHAnsi" w:hAnsiTheme="majorHAnsi" w:cstheme="majorHAnsi"/>
                        </w:rPr>
                        <w:t>oke</w:t>
                      </w:r>
                      <w:r w:rsidRPr="00DF6CB6">
                        <w:rPr>
                          <w:rFonts w:asciiTheme="majorHAnsi" w:hAnsiTheme="majorHAnsi" w:cstheme="majorHAnsi"/>
                        </w:rPr>
                        <w:t xml:space="preserve"> software solution</w:t>
                      </w:r>
                      <w:r w:rsidR="00A9128D">
                        <w:rPr>
                          <w:rFonts w:asciiTheme="majorHAnsi" w:hAnsiTheme="majorHAnsi" w:cstheme="majorHAnsi"/>
                        </w:rPr>
                        <w:t xml:space="preserve"> for a </w:t>
                      </w:r>
                      <w:r w:rsidR="00B447DB">
                        <w:rPr>
                          <w:rFonts w:asciiTheme="majorHAnsi" w:hAnsiTheme="majorHAnsi" w:cstheme="majorHAnsi"/>
                        </w:rPr>
                        <w:t>specific business requirement within the ACCS organisation.</w:t>
                      </w:r>
                      <w:r w:rsidR="00692A13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853D10">
                        <w:rPr>
                          <w:rFonts w:asciiTheme="majorHAnsi" w:hAnsiTheme="majorHAnsi" w:cstheme="majorHAnsi"/>
                        </w:rPr>
                        <w:t xml:space="preserve">After gaining this task I felt my skills learned during my </w:t>
                      </w:r>
                      <w:r w:rsidR="00B73EB4">
                        <w:rPr>
                          <w:rFonts w:asciiTheme="majorHAnsi" w:hAnsiTheme="majorHAnsi" w:cstheme="majorHAnsi"/>
                        </w:rPr>
                        <w:t>Object Orientated Programming module</w:t>
                      </w:r>
                      <w:r w:rsidR="00043FED">
                        <w:rPr>
                          <w:rFonts w:asciiTheme="majorHAnsi" w:hAnsiTheme="majorHAnsi" w:cstheme="majorHAnsi"/>
                        </w:rPr>
                        <w:t>, like planning and designing a program</w:t>
                      </w:r>
                      <w:r w:rsidR="00B73EB4">
                        <w:rPr>
                          <w:rFonts w:asciiTheme="majorHAnsi" w:hAnsiTheme="majorHAnsi" w:cstheme="majorHAnsi"/>
                        </w:rPr>
                        <w:t>,</w:t>
                      </w:r>
                      <w:r w:rsidR="008A1570">
                        <w:rPr>
                          <w:rFonts w:asciiTheme="majorHAnsi" w:hAnsiTheme="majorHAnsi" w:cstheme="majorHAnsi"/>
                        </w:rPr>
                        <w:t xml:space="preserve"> were a perfect match fo</w:t>
                      </w:r>
                      <w:bookmarkStart w:id="1" w:name="_GoBack"/>
                      <w:bookmarkEnd w:id="1"/>
                      <w:r w:rsidR="008A1570">
                        <w:rPr>
                          <w:rFonts w:asciiTheme="majorHAnsi" w:hAnsiTheme="majorHAnsi" w:cstheme="majorHAnsi"/>
                        </w:rPr>
                        <w:t xml:space="preserve">r this </w:t>
                      </w:r>
                      <w:r w:rsidR="00006F21">
                        <w:rPr>
                          <w:rFonts w:asciiTheme="majorHAnsi" w:hAnsiTheme="majorHAnsi" w:cstheme="majorHAnsi"/>
                        </w:rPr>
                        <w:t>and</w:t>
                      </w:r>
                      <w:r w:rsidR="008A1570">
                        <w:rPr>
                          <w:rFonts w:asciiTheme="majorHAnsi" w:hAnsiTheme="majorHAnsi" w:cstheme="majorHAnsi"/>
                        </w:rPr>
                        <w:t xml:space="preserve"> a great opportunity for me to </w:t>
                      </w:r>
                      <w:r w:rsidR="00006F21">
                        <w:rPr>
                          <w:rFonts w:asciiTheme="majorHAnsi" w:hAnsiTheme="majorHAnsi" w:cstheme="majorHAnsi"/>
                        </w:rPr>
                        <w:t>transcribe into the world of working in the software industry.</w:t>
                      </w:r>
                      <w:r w:rsidR="00671193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180490">
                        <w:rPr>
                          <w:rFonts w:asciiTheme="majorHAnsi" w:hAnsiTheme="majorHAnsi" w:cstheme="majorHAnsi"/>
                        </w:rPr>
                        <w:t xml:space="preserve">Especially when I had the opportunity to </w:t>
                      </w:r>
                      <w:r w:rsidR="00796FB8">
                        <w:rPr>
                          <w:rFonts w:asciiTheme="majorHAnsi" w:hAnsiTheme="majorHAnsi" w:cstheme="majorHAnsi"/>
                        </w:rPr>
                        <w:t>arrange various questions regarding the requirements needed for the solution</w:t>
                      </w:r>
                      <w:r w:rsidR="00D77382">
                        <w:rPr>
                          <w:rFonts w:asciiTheme="majorHAnsi" w:hAnsiTheme="majorHAnsi" w:cstheme="majorHAnsi"/>
                        </w:rPr>
                        <w:t xml:space="preserve"> that I</w:t>
                      </w:r>
                      <w:r w:rsidR="000363DF">
                        <w:rPr>
                          <w:rFonts w:asciiTheme="majorHAnsi" w:hAnsiTheme="majorHAnsi" w:cstheme="majorHAnsi"/>
                        </w:rPr>
                        <w:t xml:space="preserve"> whom</w:t>
                      </w:r>
                      <w:r w:rsidR="00D77382">
                        <w:rPr>
                          <w:rFonts w:asciiTheme="majorHAnsi" w:hAnsiTheme="majorHAnsi" w:cstheme="majorHAnsi"/>
                        </w:rPr>
                        <w:t xml:space="preserve"> will develop</w:t>
                      </w:r>
                      <w:r w:rsidR="00034DA7">
                        <w:rPr>
                          <w:rFonts w:asciiTheme="majorHAnsi" w:hAnsiTheme="majorHAnsi" w:cstheme="majorHAnsi"/>
                        </w:rPr>
                        <w:t>, again</w:t>
                      </w:r>
                      <w:r w:rsidR="005D2FF8">
                        <w:rPr>
                          <w:rFonts w:asciiTheme="majorHAnsi" w:hAnsiTheme="majorHAnsi" w:cstheme="majorHAnsi"/>
                        </w:rPr>
                        <w:t xml:space="preserve"> skills of which I </w:t>
                      </w:r>
                      <w:r w:rsidR="000363DF">
                        <w:rPr>
                          <w:rFonts w:asciiTheme="majorHAnsi" w:hAnsiTheme="majorHAnsi" w:cstheme="majorHAnsi"/>
                        </w:rPr>
                        <w:t>l</w:t>
                      </w:r>
                      <w:r w:rsidR="005D2FF8">
                        <w:rPr>
                          <w:rFonts w:asciiTheme="majorHAnsi" w:hAnsiTheme="majorHAnsi" w:cstheme="majorHAnsi"/>
                        </w:rPr>
                        <w:t>earned during</w:t>
                      </w:r>
                      <w:r w:rsidR="00E97E93">
                        <w:rPr>
                          <w:rFonts w:asciiTheme="majorHAnsi" w:hAnsiTheme="majorHAnsi" w:cstheme="majorHAnsi"/>
                        </w:rPr>
                        <w:t xml:space="preserve"> my Business Application Development module</w:t>
                      </w:r>
                      <w:r w:rsidR="00D760D5">
                        <w:rPr>
                          <w:rFonts w:asciiTheme="majorHAnsi" w:hAnsiTheme="majorHAnsi" w:cstheme="majorHAnsi"/>
                        </w:rPr>
                        <w:t>, when I was questioning the live business for their new system</w:t>
                      </w:r>
                      <w:r w:rsidR="005D2FF8"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  <w:p w14:paraId="7BDEC7E8" w14:textId="77777777" w:rsidR="00655C39" w:rsidRDefault="00655C39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05910BB1" w14:textId="061B5A5D" w:rsidR="00247209" w:rsidRDefault="00034DA7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Additionally</w:t>
                      </w:r>
                      <w:r w:rsidR="005D2FF8">
                        <w:rPr>
                          <w:rFonts w:asciiTheme="majorHAnsi" w:hAnsiTheme="majorHAnsi" w:cstheme="majorHAnsi"/>
                        </w:rPr>
                        <w:t>,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for</w:t>
                      </w:r>
                      <w:r w:rsidR="00F05018">
                        <w:rPr>
                          <w:rFonts w:asciiTheme="majorHAnsi" w:hAnsiTheme="majorHAnsi" w:cstheme="majorHAnsi"/>
                        </w:rPr>
                        <w:t xml:space="preserve"> this task I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’ve had </w:t>
                      </w:r>
                      <w:r w:rsidR="00F05018">
                        <w:rPr>
                          <w:rFonts w:asciiTheme="majorHAnsi" w:hAnsiTheme="majorHAnsi" w:cstheme="majorHAnsi"/>
                        </w:rPr>
                        <w:t>to gain new skills, which concluded of learning Lua and how Vectron Till Systems worked by analysing their scripts to fully understand their functionality.</w:t>
                      </w:r>
                      <w:r w:rsidR="00CA1A1A">
                        <w:rPr>
                          <w:rFonts w:asciiTheme="majorHAnsi" w:hAnsiTheme="majorHAnsi" w:cstheme="majorHAnsi"/>
                        </w:rPr>
                        <w:t xml:space="preserve"> This included working</w:t>
                      </w:r>
                      <w:r w:rsidR="00B7011D">
                        <w:rPr>
                          <w:rFonts w:asciiTheme="majorHAnsi" w:hAnsiTheme="majorHAnsi" w:cstheme="majorHAnsi"/>
                        </w:rPr>
                        <w:t xml:space="preserve"> with </w:t>
                      </w:r>
                      <w:r w:rsidR="00436170">
                        <w:rPr>
                          <w:rFonts w:asciiTheme="majorHAnsi" w:hAnsiTheme="majorHAnsi" w:cstheme="majorHAnsi"/>
                        </w:rPr>
                        <w:t xml:space="preserve">Titan, a Business Intelligence </w:t>
                      </w:r>
                      <w:r w:rsidR="009167A4">
                        <w:rPr>
                          <w:rFonts w:asciiTheme="majorHAnsi" w:hAnsiTheme="majorHAnsi" w:cstheme="majorHAnsi"/>
                        </w:rPr>
                        <w:t>System that helps businesses manage</w:t>
                      </w:r>
                      <w:r w:rsidR="007B47D5">
                        <w:rPr>
                          <w:rFonts w:asciiTheme="majorHAnsi" w:hAnsiTheme="majorHAnsi" w:cstheme="majorHAnsi"/>
                        </w:rPr>
                        <w:t xml:space="preserve"> their data on an easy to use platform via the cloud.</w:t>
                      </w:r>
                      <w:r w:rsidR="00EB2F79">
                        <w:rPr>
                          <w:rFonts w:asciiTheme="majorHAnsi" w:hAnsiTheme="majorHAnsi" w:cstheme="majorHAnsi"/>
                        </w:rPr>
                        <w:t xml:space="preserve"> From this, I</w:t>
                      </w:r>
                      <w:r w:rsidR="00196C30">
                        <w:rPr>
                          <w:rFonts w:asciiTheme="majorHAnsi" w:hAnsiTheme="majorHAnsi" w:cstheme="majorHAnsi"/>
                        </w:rPr>
                        <w:t xml:space="preserve"> gained </w:t>
                      </w:r>
                      <w:r w:rsidR="001979E7">
                        <w:rPr>
                          <w:rFonts w:asciiTheme="majorHAnsi" w:hAnsiTheme="majorHAnsi" w:cstheme="majorHAnsi"/>
                        </w:rPr>
                        <w:t xml:space="preserve">an insight to the outcomes of what </w:t>
                      </w:r>
                      <w:r w:rsidR="00051190">
                        <w:rPr>
                          <w:rFonts w:asciiTheme="majorHAnsi" w:hAnsiTheme="majorHAnsi" w:cstheme="majorHAnsi"/>
                        </w:rPr>
                        <w:t>a</w:t>
                      </w:r>
                      <w:r w:rsidR="001979E7">
                        <w:rPr>
                          <w:rFonts w:asciiTheme="majorHAnsi" w:hAnsiTheme="majorHAnsi" w:cstheme="majorHAnsi"/>
                        </w:rPr>
                        <w:t xml:space="preserve"> developer would produce at the end of a project</w:t>
                      </w:r>
                      <w:r w:rsidR="00CC50E9">
                        <w:rPr>
                          <w:rFonts w:asciiTheme="majorHAnsi" w:hAnsiTheme="majorHAnsi" w:cstheme="majorHAnsi"/>
                        </w:rPr>
                        <w:t xml:space="preserve">. </w:t>
                      </w:r>
                      <w:r w:rsidR="00575D86">
                        <w:rPr>
                          <w:rFonts w:asciiTheme="majorHAnsi" w:hAnsiTheme="majorHAnsi" w:cstheme="majorHAnsi"/>
                        </w:rPr>
                        <w:t>Practically e</w:t>
                      </w:r>
                      <w:r w:rsidR="00413EA4">
                        <w:rPr>
                          <w:rFonts w:asciiTheme="majorHAnsi" w:hAnsiTheme="majorHAnsi" w:cstheme="majorHAnsi"/>
                        </w:rPr>
                        <w:t>xperiencing</w:t>
                      </w:r>
                      <w:r w:rsidR="001979E7">
                        <w:rPr>
                          <w:rFonts w:asciiTheme="majorHAnsi" w:hAnsiTheme="majorHAnsi" w:cstheme="majorHAnsi"/>
                        </w:rPr>
                        <w:t xml:space="preserve"> how the </w:t>
                      </w:r>
                      <w:r w:rsidR="00575D86">
                        <w:rPr>
                          <w:rFonts w:asciiTheme="majorHAnsi" w:hAnsiTheme="majorHAnsi" w:cstheme="majorHAnsi"/>
                        </w:rPr>
                        <w:t>services like Titan and the Vectron systems</w:t>
                      </w:r>
                      <w:r w:rsidR="00CB2EEB">
                        <w:rPr>
                          <w:rFonts w:asciiTheme="majorHAnsi" w:hAnsiTheme="majorHAnsi" w:cstheme="majorHAnsi"/>
                        </w:rPr>
                        <w:t xml:space="preserve"> turn out and function gave me a confident approach into </w:t>
                      </w:r>
                      <w:r w:rsidR="00413EA4">
                        <w:rPr>
                          <w:rFonts w:asciiTheme="majorHAnsi" w:hAnsiTheme="majorHAnsi" w:cstheme="majorHAnsi"/>
                        </w:rPr>
                        <w:t xml:space="preserve">the development of </w:t>
                      </w:r>
                      <w:r w:rsidR="00CB2EEB">
                        <w:rPr>
                          <w:rFonts w:asciiTheme="majorHAnsi" w:hAnsiTheme="majorHAnsi" w:cstheme="majorHAnsi"/>
                        </w:rPr>
                        <w:t xml:space="preserve">the </w:t>
                      </w:r>
                      <w:r w:rsidR="00742EEB">
                        <w:rPr>
                          <w:rFonts w:asciiTheme="majorHAnsi" w:hAnsiTheme="majorHAnsi" w:cstheme="majorHAnsi"/>
                        </w:rPr>
                        <w:t>software solution I am going to provide for ACCS Ltd.</w:t>
                      </w:r>
                    </w:p>
                    <w:p w14:paraId="62665170" w14:textId="77777777" w:rsidR="000C00C6" w:rsidRDefault="000C00C6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60984DE8" w14:textId="1EF4A8F0" w:rsidR="000C00C6" w:rsidRDefault="00EB2F79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Within my first week I personally feel I </w:t>
                      </w:r>
                      <w:r w:rsidR="008D357A">
                        <w:rPr>
                          <w:rFonts w:asciiTheme="majorHAnsi" w:hAnsiTheme="majorHAnsi" w:cstheme="majorHAnsi"/>
                        </w:rPr>
                        <w:t xml:space="preserve">have reached </w:t>
                      </w:r>
                      <w:r w:rsidR="008D357A" w:rsidRPr="00070296">
                        <w:rPr>
                          <w:rFonts w:asciiTheme="majorHAnsi" w:hAnsiTheme="majorHAnsi" w:cstheme="majorHAnsi"/>
                          <w:i/>
                          <w:iCs/>
                        </w:rPr>
                        <w:t>Stage 2</w:t>
                      </w:r>
                      <w:r w:rsidR="002B1C0A">
                        <w:rPr>
                          <w:rFonts w:asciiTheme="majorHAnsi" w:hAnsiTheme="majorHAnsi" w:cstheme="majorHAnsi"/>
                        </w:rPr>
                        <w:t>, which is the ‘</w:t>
                      </w:r>
                      <w:r w:rsidR="002B1C0A" w:rsidRPr="00E064F7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>Interested’</w:t>
                      </w:r>
                      <w:r w:rsidR="002B1C0A">
                        <w:rPr>
                          <w:rFonts w:asciiTheme="majorHAnsi" w:hAnsiTheme="majorHAnsi" w:cstheme="majorHAnsi"/>
                        </w:rPr>
                        <w:t xml:space="preserve"> Stage</w:t>
                      </w:r>
                      <w:r w:rsidR="008D357A">
                        <w:rPr>
                          <w:rFonts w:asciiTheme="majorHAnsi" w:hAnsiTheme="majorHAnsi" w:cstheme="majorHAnsi"/>
                        </w:rPr>
                        <w:t xml:space="preserve"> of the </w:t>
                      </w:r>
                      <w:r w:rsidR="008D357A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>Self-Directed Learning Model</w:t>
                      </w:r>
                      <w:r w:rsidR="002B1C0A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 xml:space="preserve"> </w:t>
                      </w:r>
                      <w:r w:rsidR="00887B6C">
                        <w:rPr>
                          <w:rFonts w:asciiTheme="majorHAnsi" w:hAnsiTheme="majorHAnsi" w:cstheme="majorHAnsi"/>
                        </w:rPr>
                        <w:t xml:space="preserve">that describes </w:t>
                      </w:r>
                      <w:r w:rsidR="007D7029" w:rsidRPr="00070296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>“</w:t>
                      </w:r>
                      <w:r w:rsidR="00BB2CCB" w:rsidRPr="00070296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>Goal-Setting and learning strategies”</w:t>
                      </w:r>
                      <w:r w:rsidR="00B50C75" w:rsidRPr="00070296">
                        <w:rPr>
                          <w:rFonts w:asciiTheme="majorHAnsi" w:hAnsiTheme="majorHAnsi" w:cstheme="majorHAnsi"/>
                          <w:b/>
                          <w:bCs/>
                          <w:i/>
                          <w:iCs/>
                        </w:rPr>
                        <w:t>,</w:t>
                      </w:r>
                      <w:r w:rsidR="00B50C75">
                        <w:rPr>
                          <w:rFonts w:asciiTheme="majorHAnsi" w:hAnsiTheme="majorHAnsi" w:cstheme="majorHAnsi"/>
                        </w:rPr>
                        <w:t xml:space="preserve"> as I start my time into the development </w:t>
                      </w:r>
                      <w:r w:rsidR="000C00C6">
                        <w:rPr>
                          <w:rFonts w:asciiTheme="majorHAnsi" w:hAnsiTheme="majorHAnsi" w:cstheme="majorHAnsi"/>
                        </w:rPr>
                        <w:t xml:space="preserve">of a solution that will be used within a </w:t>
                      </w:r>
                      <w:r w:rsidR="000C00C6">
                        <w:rPr>
                          <w:rFonts w:asciiTheme="majorHAnsi" w:hAnsiTheme="majorHAnsi" w:cstheme="majorHAnsi"/>
                          <w:b/>
                          <w:bCs/>
                        </w:rPr>
                        <w:t>live business.</w:t>
                      </w:r>
                      <w:r w:rsidR="000C00C6">
                        <w:rPr>
                          <w:rFonts w:asciiTheme="majorHAnsi" w:hAnsiTheme="majorHAnsi" w:cstheme="majorHAnsi"/>
                        </w:rPr>
                        <w:t xml:space="preserve"> More stages will be reached throughout my placement duration.</w:t>
                      </w:r>
                      <w:r w:rsidR="00105E78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240F0153" w14:textId="77777777" w:rsidR="00CF20A1" w:rsidRPr="00744BBA" w:rsidRDefault="00CF20A1">
      <w:pPr>
        <w:rPr>
          <w:rFonts w:ascii="Arial" w:hAnsi="Arial" w:cs="Arial"/>
        </w:rPr>
      </w:pPr>
    </w:p>
    <w:p w14:paraId="240F0154" w14:textId="77777777" w:rsidR="00CF20A1" w:rsidRPr="00744BBA" w:rsidRDefault="00CF20A1">
      <w:pPr>
        <w:rPr>
          <w:rFonts w:ascii="Arial" w:hAnsi="Arial" w:cs="Arial"/>
        </w:rPr>
      </w:pPr>
    </w:p>
    <w:p w14:paraId="240F0155" w14:textId="77777777" w:rsidR="00CF20A1" w:rsidRPr="00744BBA" w:rsidRDefault="00CF20A1">
      <w:pPr>
        <w:rPr>
          <w:rFonts w:ascii="Arial" w:hAnsi="Arial" w:cs="Arial"/>
        </w:rPr>
      </w:pPr>
    </w:p>
    <w:p w14:paraId="240F0156" w14:textId="77777777" w:rsidR="00CF20A1" w:rsidRPr="00744BBA" w:rsidRDefault="00CF20A1">
      <w:pPr>
        <w:rPr>
          <w:rFonts w:ascii="Arial" w:hAnsi="Arial" w:cs="Arial"/>
        </w:rPr>
      </w:pPr>
    </w:p>
    <w:p w14:paraId="240F0157" w14:textId="77777777" w:rsidR="00CF20A1" w:rsidRPr="00744BBA" w:rsidRDefault="00CF20A1">
      <w:pPr>
        <w:rPr>
          <w:rFonts w:ascii="Arial" w:hAnsi="Arial" w:cs="Arial"/>
        </w:rPr>
      </w:pPr>
    </w:p>
    <w:p w14:paraId="240F0158" w14:textId="77777777" w:rsidR="00CF20A1" w:rsidRPr="00744BBA" w:rsidRDefault="00CF20A1">
      <w:pPr>
        <w:rPr>
          <w:rFonts w:ascii="Arial" w:hAnsi="Arial" w:cs="Arial"/>
          <w:b/>
          <w:bCs/>
          <w:color w:val="C0C0C0"/>
        </w:rPr>
      </w:pPr>
    </w:p>
    <w:p w14:paraId="240F0159" w14:textId="77777777" w:rsidR="00CF20A1" w:rsidRPr="00744BBA" w:rsidRDefault="00CF20A1">
      <w:pPr>
        <w:rPr>
          <w:rFonts w:ascii="Arial" w:hAnsi="Arial" w:cs="Arial"/>
          <w:b/>
          <w:bCs/>
        </w:rPr>
      </w:pPr>
    </w:p>
    <w:p w14:paraId="240F015A" w14:textId="77777777" w:rsidR="00CF20A1" w:rsidRPr="00744BBA" w:rsidRDefault="00CF20A1">
      <w:pPr>
        <w:rPr>
          <w:rFonts w:ascii="Arial" w:hAnsi="Arial" w:cs="Arial"/>
          <w:b/>
          <w:bCs/>
        </w:rPr>
      </w:pPr>
    </w:p>
    <w:p w14:paraId="240F015B" w14:textId="77777777" w:rsidR="00AB7DF7" w:rsidRDefault="00AB7DF7">
      <w:pPr>
        <w:rPr>
          <w:rFonts w:ascii="Arial" w:hAnsi="Arial" w:cs="Arial"/>
          <w:b/>
          <w:bCs/>
        </w:rPr>
      </w:pPr>
    </w:p>
    <w:p w14:paraId="240F015C" w14:textId="77777777" w:rsidR="00060C0A" w:rsidRDefault="00060C0A">
      <w:pPr>
        <w:rPr>
          <w:rFonts w:ascii="Arial" w:hAnsi="Arial" w:cs="Arial"/>
          <w:b/>
          <w:bCs/>
        </w:rPr>
      </w:pPr>
    </w:p>
    <w:p w14:paraId="240F015D" w14:textId="77777777" w:rsidR="00060C0A" w:rsidRDefault="00060C0A">
      <w:pPr>
        <w:rPr>
          <w:rFonts w:ascii="Arial" w:hAnsi="Arial" w:cs="Arial"/>
          <w:b/>
          <w:bCs/>
        </w:rPr>
      </w:pPr>
    </w:p>
    <w:p w14:paraId="240F015E" w14:textId="77777777" w:rsidR="00060C0A" w:rsidRDefault="00060C0A">
      <w:pPr>
        <w:rPr>
          <w:rFonts w:ascii="Arial" w:hAnsi="Arial" w:cs="Arial"/>
          <w:b/>
          <w:bCs/>
        </w:rPr>
      </w:pPr>
    </w:p>
    <w:p w14:paraId="240F015F" w14:textId="77777777" w:rsidR="00060C0A" w:rsidRDefault="00060C0A">
      <w:pPr>
        <w:rPr>
          <w:rFonts w:ascii="Arial" w:hAnsi="Arial" w:cs="Arial"/>
          <w:b/>
          <w:bCs/>
        </w:rPr>
      </w:pPr>
    </w:p>
    <w:p w14:paraId="240F0160" w14:textId="77777777" w:rsidR="00060C0A" w:rsidRDefault="00060C0A">
      <w:pPr>
        <w:rPr>
          <w:rFonts w:ascii="Arial" w:hAnsi="Arial" w:cs="Arial"/>
          <w:b/>
          <w:bCs/>
        </w:rPr>
      </w:pPr>
    </w:p>
    <w:p w14:paraId="240F0161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240F0162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240F0163" w14:textId="77777777" w:rsidR="00994586" w:rsidRPr="00CE7E39" w:rsidRDefault="00994586">
      <w:pPr>
        <w:rPr>
          <w:rFonts w:ascii="Calibri" w:hAnsi="Calibri" w:cs="Calibri"/>
          <w:b/>
          <w:bCs/>
        </w:rPr>
      </w:pPr>
    </w:p>
    <w:p w14:paraId="77864F50" w14:textId="77777777" w:rsidR="000C00C6" w:rsidRDefault="000C00C6">
      <w:pPr>
        <w:rPr>
          <w:rFonts w:ascii="Calibri" w:hAnsi="Calibri" w:cs="Calibri"/>
          <w:b/>
          <w:bCs/>
        </w:rPr>
      </w:pPr>
    </w:p>
    <w:p w14:paraId="1BDBC2BB" w14:textId="77777777" w:rsidR="000C00C6" w:rsidRDefault="000C00C6">
      <w:pPr>
        <w:rPr>
          <w:rFonts w:ascii="Calibri" w:hAnsi="Calibri" w:cs="Calibri"/>
          <w:b/>
          <w:bCs/>
        </w:rPr>
      </w:pPr>
    </w:p>
    <w:p w14:paraId="60179555" w14:textId="77777777" w:rsidR="000C00C6" w:rsidRDefault="000C00C6">
      <w:pPr>
        <w:rPr>
          <w:rFonts w:ascii="Calibri" w:hAnsi="Calibri" w:cs="Calibri"/>
          <w:b/>
          <w:bCs/>
        </w:rPr>
      </w:pPr>
    </w:p>
    <w:p w14:paraId="016F5C6B" w14:textId="77777777" w:rsidR="000C00C6" w:rsidRDefault="000C00C6">
      <w:pPr>
        <w:rPr>
          <w:rFonts w:ascii="Calibri" w:hAnsi="Calibri" w:cs="Calibri"/>
          <w:b/>
          <w:bCs/>
        </w:rPr>
      </w:pPr>
    </w:p>
    <w:p w14:paraId="325800D2" w14:textId="77777777" w:rsidR="000C00C6" w:rsidRDefault="000C00C6">
      <w:pPr>
        <w:rPr>
          <w:rFonts w:ascii="Calibri" w:hAnsi="Calibri" w:cs="Calibri"/>
          <w:b/>
          <w:bCs/>
        </w:rPr>
      </w:pPr>
    </w:p>
    <w:p w14:paraId="09240F22" w14:textId="77777777" w:rsidR="000C00C6" w:rsidRDefault="000C00C6">
      <w:pPr>
        <w:rPr>
          <w:rFonts w:ascii="Calibri" w:hAnsi="Calibri" w:cs="Calibri"/>
          <w:b/>
          <w:bCs/>
        </w:rPr>
      </w:pPr>
    </w:p>
    <w:p w14:paraId="06A32A58" w14:textId="77777777" w:rsidR="00655C39" w:rsidRDefault="00655C39">
      <w:pPr>
        <w:rPr>
          <w:rFonts w:ascii="Calibri" w:hAnsi="Calibri" w:cs="Calibri"/>
          <w:b/>
          <w:bCs/>
        </w:rPr>
      </w:pPr>
    </w:p>
    <w:p w14:paraId="60FD2F85" w14:textId="77777777" w:rsidR="009A6264" w:rsidRDefault="009A6264">
      <w:pPr>
        <w:rPr>
          <w:rFonts w:ascii="Calibri" w:hAnsi="Calibri" w:cs="Calibri"/>
          <w:b/>
          <w:bCs/>
        </w:rPr>
      </w:pPr>
    </w:p>
    <w:p w14:paraId="15594414" w14:textId="77777777" w:rsidR="009A6264" w:rsidRDefault="009A6264">
      <w:pPr>
        <w:rPr>
          <w:rFonts w:ascii="Calibri" w:hAnsi="Calibri" w:cs="Calibri"/>
          <w:b/>
          <w:bCs/>
        </w:rPr>
      </w:pPr>
    </w:p>
    <w:p w14:paraId="240F0167" w14:textId="32237556" w:rsidR="00AB7DF7" w:rsidRPr="000C00C6" w:rsidRDefault="00744BBA">
      <w:pPr>
        <w:rPr>
          <w:rFonts w:ascii="Calibri" w:hAnsi="Calibri" w:cs="Calibri"/>
          <w:b/>
          <w:bCs/>
        </w:rPr>
      </w:pPr>
      <w:r w:rsidRPr="00CE7E39">
        <w:rPr>
          <w:rFonts w:ascii="Calibri" w:hAnsi="Calibri" w:cs="Calibri"/>
          <w:b/>
          <w:bCs/>
        </w:rPr>
        <w:t>C</w:t>
      </w:r>
      <w:r w:rsidR="00492421" w:rsidRPr="00CE7E39">
        <w:rPr>
          <w:rFonts w:ascii="Calibri" w:hAnsi="Calibri" w:cs="Calibri"/>
          <w:b/>
          <w:bCs/>
        </w:rPr>
        <w:t>omments on progress</w:t>
      </w:r>
      <w:r w:rsidR="00AB7DF7" w:rsidRPr="00CE7E39">
        <w:rPr>
          <w:rFonts w:ascii="Calibri" w:hAnsi="Calibri" w:cs="Calibri"/>
          <w:b/>
          <w:bCs/>
        </w:rPr>
        <w:t>:</w:t>
      </w:r>
    </w:p>
    <w:p w14:paraId="240F0168" w14:textId="3568E506" w:rsidR="00AB7DF7" w:rsidRDefault="000C00C6">
      <w:pPr>
        <w:rPr>
          <w:rFonts w:ascii="Arial" w:hAnsi="Arial" w:cs="Arial"/>
          <w:b/>
          <w:bCs/>
        </w:rPr>
      </w:pPr>
      <w:r w:rsidRPr="00744BBA">
        <w:rPr>
          <w:rFonts w:ascii="Arial" w:hAnsi="Arial" w:cs="Arial"/>
          <w:b/>
          <w:bCs/>
          <w:noProof/>
          <w:color w:val="C0C0C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40F0175" wp14:editId="043AA3EF">
                <wp:simplePos x="0" y="0"/>
                <wp:positionH relativeFrom="column">
                  <wp:posOffset>-54407</wp:posOffset>
                </wp:positionH>
                <wp:positionV relativeFrom="paragraph">
                  <wp:posOffset>60096</wp:posOffset>
                </wp:positionV>
                <wp:extent cx="6224905" cy="1287476"/>
                <wp:effectExtent l="0" t="0" r="0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905" cy="128747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36704F" w14:textId="57083DDB" w:rsidR="00180490" w:rsidRPr="0074102F" w:rsidRDefault="0074102F" w:rsidP="00755E41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74102F">
                              <w:rPr>
                                <w:rFonts w:asciiTheme="majorHAnsi" w:hAnsiTheme="majorHAnsi" w:cstheme="majorHAnsi"/>
                              </w:rPr>
                              <w:t xml:space="preserve">I’ve </w:t>
                            </w:r>
                            <w:r w:rsidR="00842D69" w:rsidRPr="0074102F">
                              <w:rPr>
                                <w:rFonts w:asciiTheme="majorHAnsi" w:hAnsiTheme="majorHAnsi" w:cstheme="majorHAnsi"/>
                              </w:rPr>
                              <w:t>Gained extensive knowledge with a new programm</w:t>
                            </w:r>
                            <w:r w:rsidR="008565C1" w:rsidRPr="0074102F">
                              <w:rPr>
                                <w:rFonts w:asciiTheme="majorHAnsi" w:hAnsiTheme="majorHAnsi" w:cstheme="majorHAnsi"/>
                              </w:rPr>
                              <w:t>ing language, Lua</w:t>
                            </w:r>
                            <w:r w:rsidR="00802CA8" w:rsidRPr="0074102F">
                              <w:rPr>
                                <w:rFonts w:asciiTheme="majorHAnsi" w:hAnsiTheme="majorHAnsi" w:cstheme="majorHAnsi"/>
                              </w:rPr>
                              <w:t>, which reveals</w:t>
                            </w:r>
                            <w:r w:rsidR="008565C1" w:rsidRPr="0074102F">
                              <w:rPr>
                                <w:rFonts w:asciiTheme="majorHAnsi" w:hAnsiTheme="majorHAnsi" w:cstheme="majorHAnsi"/>
                              </w:rPr>
                              <w:t xml:space="preserve"> to be very simple to learn and implement with</w:t>
                            </w:r>
                            <w:r w:rsidR="00802CA8" w:rsidRPr="0074102F">
                              <w:rPr>
                                <w:rFonts w:asciiTheme="majorHAnsi" w:hAnsiTheme="majorHAnsi" w:cstheme="majorHAnsi"/>
                              </w:rPr>
                              <w:t>in</w:t>
                            </w:r>
                            <w:r w:rsidR="008565C1" w:rsidRPr="0074102F">
                              <w:rPr>
                                <w:rFonts w:asciiTheme="majorHAnsi" w:hAnsiTheme="majorHAnsi" w:cstheme="majorHAnsi"/>
                              </w:rPr>
                              <w:t xml:space="preserve"> software solution</w:t>
                            </w:r>
                            <w:r w:rsidR="00802CA8" w:rsidRPr="0074102F">
                              <w:rPr>
                                <w:rFonts w:asciiTheme="majorHAnsi" w:hAnsiTheme="majorHAnsi" w:cstheme="majorHAnsi"/>
                              </w:rPr>
                              <w:t>s, Vectron Tills for example</w:t>
                            </w:r>
                            <w:r w:rsidR="008565C1" w:rsidRPr="0074102F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I then l</w:t>
                            </w:r>
                            <w:r w:rsidR="00CE4405" w:rsidRPr="0074102F">
                              <w:rPr>
                                <w:rFonts w:asciiTheme="majorHAnsi" w:hAnsiTheme="majorHAnsi" w:cstheme="majorHAnsi"/>
                              </w:rPr>
                              <w:t xml:space="preserve">earned how to plan and develop an efficient software proposal towards a </w:t>
                            </w:r>
                            <w:r w:rsidR="00687B06" w:rsidRPr="0074102F">
                              <w:rPr>
                                <w:rFonts w:asciiTheme="majorHAnsi" w:hAnsiTheme="majorHAnsi" w:cstheme="majorHAnsi"/>
                              </w:rPr>
                              <w:t>‘Client’ if I were to be running a software company.</w:t>
                            </w:r>
                            <w:r w:rsidR="00755E41">
                              <w:rPr>
                                <w:rFonts w:asciiTheme="majorHAnsi" w:hAnsiTheme="majorHAnsi" w:cstheme="majorHAnsi"/>
                              </w:rPr>
                              <w:t xml:space="preserve"> From this </w:t>
                            </w:r>
                            <w:r w:rsidR="00F73715" w:rsidRPr="0074102F">
                              <w:rPr>
                                <w:rFonts w:asciiTheme="majorHAnsi" w:hAnsiTheme="majorHAnsi" w:cstheme="majorHAnsi"/>
                              </w:rPr>
                              <w:t>I personally feel I have gained a lot of new skills especially when I got to work with the outcome of a program that had been developed within the software department.</w:t>
                            </w:r>
                          </w:p>
                          <w:p w14:paraId="37331B79" w14:textId="77777777" w:rsidR="00802CA8" w:rsidRDefault="00802CA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5" id="Text Box 16" o:spid="_x0000_s1027" type="#_x0000_t202" style="position:absolute;margin-left:-4.3pt;margin-top:4.75pt;width:490.15pt;height:101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" filled="f" stroked="f">
                <v:textbox>
                  <w:txbxContent>
                    <w:p w14:paraId="1A36704F" w14:textId="57083DDB" w:rsidR="00180490" w:rsidRPr="0074102F" w:rsidRDefault="0074102F" w:rsidP="00755E41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 w:rsidRPr="0074102F">
                        <w:rPr>
                          <w:rFonts w:asciiTheme="majorHAnsi" w:hAnsiTheme="majorHAnsi" w:cstheme="majorHAnsi"/>
                        </w:rPr>
                        <w:t xml:space="preserve">I’ve </w:t>
                      </w:r>
                      <w:r w:rsidR="00842D69" w:rsidRPr="0074102F">
                        <w:rPr>
                          <w:rFonts w:asciiTheme="majorHAnsi" w:hAnsiTheme="majorHAnsi" w:cstheme="majorHAnsi"/>
                        </w:rPr>
                        <w:t>Gained extensive knowledge with a new programm</w:t>
                      </w:r>
                      <w:r w:rsidR="008565C1" w:rsidRPr="0074102F">
                        <w:rPr>
                          <w:rFonts w:asciiTheme="majorHAnsi" w:hAnsiTheme="majorHAnsi" w:cstheme="majorHAnsi"/>
                        </w:rPr>
                        <w:t>ing language, Lua</w:t>
                      </w:r>
                      <w:r w:rsidR="00802CA8" w:rsidRPr="0074102F">
                        <w:rPr>
                          <w:rFonts w:asciiTheme="majorHAnsi" w:hAnsiTheme="majorHAnsi" w:cstheme="majorHAnsi"/>
                        </w:rPr>
                        <w:t>, which reveals</w:t>
                      </w:r>
                      <w:r w:rsidR="008565C1" w:rsidRPr="0074102F">
                        <w:rPr>
                          <w:rFonts w:asciiTheme="majorHAnsi" w:hAnsiTheme="majorHAnsi" w:cstheme="majorHAnsi"/>
                        </w:rPr>
                        <w:t xml:space="preserve"> to be very simple to learn and implement with</w:t>
                      </w:r>
                      <w:r w:rsidR="00802CA8" w:rsidRPr="0074102F">
                        <w:rPr>
                          <w:rFonts w:asciiTheme="majorHAnsi" w:hAnsiTheme="majorHAnsi" w:cstheme="majorHAnsi"/>
                        </w:rPr>
                        <w:t>in</w:t>
                      </w:r>
                      <w:r w:rsidR="008565C1" w:rsidRPr="0074102F">
                        <w:rPr>
                          <w:rFonts w:asciiTheme="majorHAnsi" w:hAnsiTheme="majorHAnsi" w:cstheme="majorHAnsi"/>
                        </w:rPr>
                        <w:t xml:space="preserve"> software solution</w:t>
                      </w:r>
                      <w:r w:rsidR="00802CA8" w:rsidRPr="0074102F">
                        <w:rPr>
                          <w:rFonts w:asciiTheme="majorHAnsi" w:hAnsiTheme="majorHAnsi" w:cstheme="majorHAnsi"/>
                        </w:rPr>
                        <w:t>s, Vectron Tills for example</w:t>
                      </w:r>
                      <w:r w:rsidR="008565C1" w:rsidRPr="0074102F">
                        <w:rPr>
                          <w:rFonts w:asciiTheme="majorHAnsi" w:hAnsiTheme="majorHAnsi" w:cstheme="majorHAnsi"/>
                        </w:rPr>
                        <w:t>.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I then l</w:t>
                      </w:r>
                      <w:r w:rsidR="00CE4405" w:rsidRPr="0074102F">
                        <w:rPr>
                          <w:rFonts w:asciiTheme="majorHAnsi" w:hAnsiTheme="majorHAnsi" w:cstheme="majorHAnsi"/>
                        </w:rPr>
                        <w:t xml:space="preserve">earned how to plan and develop an efficient software proposal towards a </w:t>
                      </w:r>
                      <w:r w:rsidR="00687B06" w:rsidRPr="0074102F">
                        <w:rPr>
                          <w:rFonts w:asciiTheme="majorHAnsi" w:hAnsiTheme="majorHAnsi" w:cstheme="majorHAnsi"/>
                        </w:rPr>
                        <w:t>‘Client’ if I were to be running a software company.</w:t>
                      </w:r>
                      <w:r w:rsidR="00755E41">
                        <w:rPr>
                          <w:rFonts w:asciiTheme="majorHAnsi" w:hAnsiTheme="majorHAnsi" w:cstheme="majorHAnsi"/>
                        </w:rPr>
                        <w:t xml:space="preserve"> From this </w:t>
                      </w:r>
                      <w:r w:rsidR="00F73715" w:rsidRPr="0074102F">
                        <w:rPr>
                          <w:rFonts w:asciiTheme="majorHAnsi" w:hAnsiTheme="majorHAnsi" w:cstheme="majorHAnsi"/>
                        </w:rPr>
                        <w:t>I personally feel I have gained a lot of new skills especially when I got to work with the outcome of a program that had been developed within the software department.</w:t>
                      </w:r>
                    </w:p>
                    <w:p w14:paraId="37331B79" w14:textId="77777777" w:rsidR="00802CA8" w:rsidRDefault="00802CA8"/>
                  </w:txbxContent>
                </v:textbox>
              </v:shape>
            </w:pict>
          </mc:Fallback>
        </mc:AlternateContent>
      </w:r>
    </w:p>
    <w:p w14:paraId="240F0169" w14:textId="77777777" w:rsidR="00AB7DF7" w:rsidRDefault="00AB7DF7">
      <w:pPr>
        <w:rPr>
          <w:rFonts w:ascii="Arial" w:hAnsi="Arial" w:cs="Arial"/>
          <w:b/>
          <w:bCs/>
        </w:rPr>
      </w:pPr>
    </w:p>
    <w:p w14:paraId="240F016A" w14:textId="77777777" w:rsidR="00AB7DF7" w:rsidRDefault="00AB7DF7">
      <w:pPr>
        <w:rPr>
          <w:rFonts w:ascii="Arial" w:hAnsi="Arial" w:cs="Arial"/>
          <w:b/>
          <w:bCs/>
        </w:rPr>
      </w:pPr>
    </w:p>
    <w:p w14:paraId="240F0171" w14:textId="41F1DD28" w:rsidR="00994586" w:rsidRDefault="00994586">
      <w:pPr>
        <w:rPr>
          <w:rFonts w:ascii="Arial" w:hAnsi="Arial" w:cs="Arial"/>
          <w:b/>
          <w:bCs/>
        </w:rPr>
      </w:pPr>
    </w:p>
    <w:p w14:paraId="76BE153B" w14:textId="75416022" w:rsidR="00687B06" w:rsidRDefault="00687B06">
      <w:pPr>
        <w:rPr>
          <w:rFonts w:ascii="Arial" w:hAnsi="Arial" w:cs="Arial"/>
          <w:b/>
          <w:bCs/>
        </w:rPr>
      </w:pPr>
    </w:p>
    <w:p w14:paraId="6811E12D" w14:textId="10F859B0" w:rsidR="00687B06" w:rsidRDefault="00687B06">
      <w:pPr>
        <w:rPr>
          <w:rFonts w:ascii="Arial" w:hAnsi="Arial" w:cs="Arial"/>
          <w:b/>
          <w:bCs/>
        </w:rPr>
      </w:pPr>
    </w:p>
    <w:p w14:paraId="22955C5A" w14:textId="5704B100" w:rsidR="00687B06" w:rsidRDefault="00687B06">
      <w:pPr>
        <w:rPr>
          <w:rFonts w:ascii="Arial" w:hAnsi="Arial" w:cs="Arial"/>
          <w:b/>
          <w:bCs/>
        </w:rPr>
      </w:pPr>
    </w:p>
    <w:p w14:paraId="0B1F7393" w14:textId="77777777" w:rsidR="009A6264" w:rsidRDefault="009A6264">
      <w:pPr>
        <w:rPr>
          <w:rFonts w:ascii="Arial" w:hAnsi="Arial" w:cs="Arial"/>
          <w:b/>
          <w:bCs/>
        </w:rPr>
      </w:pPr>
    </w:p>
    <w:p w14:paraId="240F0172" w14:textId="57B9B9F3" w:rsidR="00CF20A1" w:rsidRPr="00070296" w:rsidRDefault="00A96880">
      <w:pPr>
        <w:rPr>
          <w:rFonts w:asciiTheme="minorHAnsi" w:hAnsiTheme="minorHAnsi" w:cstheme="minorHAnsi"/>
          <w:b/>
          <w:bCs/>
        </w:rPr>
      </w:pPr>
      <w:r w:rsidRPr="00070296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40F0177" wp14:editId="05220235">
                <wp:simplePos x="0" y="0"/>
                <wp:positionH relativeFrom="column">
                  <wp:posOffset>-54407</wp:posOffset>
                </wp:positionH>
                <wp:positionV relativeFrom="paragraph">
                  <wp:posOffset>260680</wp:posOffset>
                </wp:positionV>
                <wp:extent cx="6224905" cy="768096"/>
                <wp:effectExtent l="0" t="0" r="0" b="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905" cy="7680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5966F" w14:textId="2261990C" w:rsidR="00920615" w:rsidRPr="00920615" w:rsidRDefault="00920615" w:rsidP="00655C3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920615">
                              <w:rPr>
                                <w:rFonts w:asciiTheme="majorHAnsi" w:hAnsiTheme="majorHAnsi" w:cstheme="majorHAnsi"/>
                              </w:rPr>
                              <w:t>Continue to learn the new language, Lua</w:t>
                            </w:r>
                            <w:r w:rsidR="009A6264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  <w:p w14:paraId="2C31DDF4" w14:textId="77777777" w:rsidR="00857097" w:rsidRDefault="00920615" w:rsidP="0085709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920615">
                              <w:rPr>
                                <w:rFonts w:asciiTheme="majorHAnsi" w:hAnsiTheme="majorHAnsi" w:cstheme="majorHAnsi"/>
                              </w:rPr>
                              <w:t>Gain a better insight to the solution I will develop</w:t>
                            </w:r>
                            <w:r w:rsidR="009A6264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</w:p>
                          <w:p w14:paraId="240F0181" w14:textId="0109FBEF" w:rsidR="00CF20A1" w:rsidRPr="00857097" w:rsidRDefault="00070296" w:rsidP="0085709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Develop an efficient Project Proposal regarding </w:t>
                            </w:r>
                            <w:r w:rsidR="0074102F">
                              <w:rPr>
                                <w:rFonts w:asciiTheme="majorHAnsi" w:hAnsiTheme="majorHAnsi" w:cstheme="majorHAnsi"/>
                              </w:rPr>
                              <w:t>my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planned solution.</w:t>
                            </w:r>
                            <w:r w:rsidR="0020185C">
                              <w:br/>
                            </w:r>
                            <w:r w:rsidR="0020185C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7" id="Text Box 17" o:spid="_x0000_s1028" type="#_x0000_t202" style="position:absolute;margin-left:-4.3pt;margin-top:20.55pt;width:490.15pt;height:60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" filled="f" stroked="f">
                <v:textbox>
                  <w:txbxContent>
                    <w:p w14:paraId="10E5966F" w14:textId="2261990C" w:rsidR="00920615" w:rsidRPr="00920615" w:rsidRDefault="00920615" w:rsidP="00655C3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920615">
                        <w:rPr>
                          <w:rFonts w:asciiTheme="majorHAnsi" w:hAnsiTheme="majorHAnsi" w:cstheme="majorHAnsi"/>
                        </w:rPr>
                        <w:t>Continue to learn the new language, Lua</w:t>
                      </w:r>
                      <w:r w:rsidR="009A6264"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  <w:p w14:paraId="2C31DDF4" w14:textId="77777777" w:rsidR="00857097" w:rsidRDefault="00920615" w:rsidP="0085709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920615">
                        <w:rPr>
                          <w:rFonts w:asciiTheme="majorHAnsi" w:hAnsiTheme="majorHAnsi" w:cstheme="majorHAnsi"/>
                        </w:rPr>
                        <w:t>Gain a better insight to the solution I will develop</w:t>
                      </w:r>
                      <w:r w:rsidR="009A6264">
                        <w:rPr>
                          <w:rFonts w:asciiTheme="majorHAnsi" w:hAnsiTheme="majorHAnsi" w:cstheme="majorHAnsi"/>
                        </w:rPr>
                        <w:t>.</w:t>
                      </w:r>
                    </w:p>
                    <w:p w14:paraId="240F0181" w14:textId="0109FBEF" w:rsidR="00CF20A1" w:rsidRPr="00857097" w:rsidRDefault="00070296" w:rsidP="0085709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Develop an efficient Project Proposal regarding </w:t>
                      </w:r>
                      <w:r w:rsidR="0074102F">
                        <w:rPr>
                          <w:rFonts w:asciiTheme="majorHAnsi" w:hAnsiTheme="majorHAnsi" w:cstheme="majorHAnsi"/>
                        </w:rPr>
                        <w:t>my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planned solution.</w:t>
                      </w:r>
                      <w:r w:rsidR="0020185C">
                        <w:br/>
                      </w:r>
                      <w:r w:rsidR="0020185C"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CF20A1" w:rsidRPr="00070296">
        <w:rPr>
          <w:rFonts w:asciiTheme="minorHAnsi" w:hAnsiTheme="minorHAnsi" w:cstheme="minorHAnsi"/>
          <w:b/>
          <w:bCs/>
        </w:rPr>
        <w:t>Plan</w:t>
      </w:r>
      <w:r w:rsidR="00492421" w:rsidRPr="00070296">
        <w:rPr>
          <w:rFonts w:asciiTheme="minorHAnsi" w:hAnsiTheme="minorHAnsi" w:cstheme="minorHAnsi"/>
          <w:b/>
          <w:bCs/>
        </w:rPr>
        <w:t>ned tasks</w:t>
      </w:r>
      <w:r w:rsidR="00AB7DF7" w:rsidRPr="00070296">
        <w:rPr>
          <w:rFonts w:asciiTheme="minorHAnsi" w:hAnsiTheme="minorHAnsi" w:cstheme="minorHAnsi"/>
          <w:b/>
          <w:bCs/>
        </w:rPr>
        <w:t>:</w:t>
      </w:r>
    </w:p>
    <w:sectPr w:rsidR="00CF20A1" w:rsidRPr="00070296">
      <w:headerReference w:type="default" r:id="rId7"/>
      <w:footerReference w:type="default" r:id="rId8"/>
      <w:pgSz w:w="11906" w:h="16838" w:code="9"/>
      <w:pgMar w:top="454" w:right="1134" w:bottom="45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E5B1E7" w14:textId="77777777" w:rsidR="00117309" w:rsidRDefault="00117309">
      <w:r>
        <w:separator/>
      </w:r>
    </w:p>
  </w:endnote>
  <w:endnote w:type="continuationSeparator" w:id="0">
    <w:p w14:paraId="2AC05980" w14:textId="77777777" w:rsidR="00117309" w:rsidRDefault="001173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E" w14:textId="77777777" w:rsidR="00CF20A1" w:rsidRDefault="00CF20A1">
    <w:pPr>
      <w:pStyle w:val="Footer"/>
      <w:jc w:val="center"/>
      <w:rPr>
        <w:b/>
        <w:bCs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F3BF0" w14:textId="77777777" w:rsidR="00117309" w:rsidRDefault="00117309">
      <w:r>
        <w:separator/>
      </w:r>
    </w:p>
  </w:footnote>
  <w:footnote w:type="continuationSeparator" w:id="0">
    <w:p w14:paraId="5F63915B" w14:textId="77777777" w:rsidR="00117309" w:rsidRDefault="001173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D" w14:textId="77777777" w:rsidR="00CF20A1" w:rsidRDefault="00CF20A1">
    <w:pPr>
      <w:pStyle w:val="Header"/>
      <w:rPr>
        <w:sz w:val="22"/>
      </w:rPr>
    </w:pPr>
    <w:r>
      <w:rPr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F816EA"/>
    <w:multiLevelType w:val="hybridMultilevel"/>
    <w:tmpl w:val="7652C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B44A64"/>
    <w:multiLevelType w:val="hybridMultilevel"/>
    <w:tmpl w:val="3D7668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sjC2sDQzNTUyMzBW0lEKTi0uzszPAykwrAUAo8iV7ywAAAA="/>
  </w:docVars>
  <w:rsids>
    <w:rsidRoot w:val="00CF20A1"/>
    <w:rsid w:val="00006F21"/>
    <w:rsid w:val="00013868"/>
    <w:rsid w:val="00034DA7"/>
    <w:rsid w:val="000363DF"/>
    <w:rsid w:val="00043FED"/>
    <w:rsid w:val="00050F1E"/>
    <w:rsid w:val="00051190"/>
    <w:rsid w:val="00060C0A"/>
    <w:rsid w:val="00070296"/>
    <w:rsid w:val="00075442"/>
    <w:rsid w:val="000A107F"/>
    <w:rsid w:val="000A16D0"/>
    <w:rsid w:val="000C00C6"/>
    <w:rsid w:val="000C4E4C"/>
    <w:rsid w:val="000D4039"/>
    <w:rsid w:val="000D76A0"/>
    <w:rsid w:val="001031FE"/>
    <w:rsid w:val="00105E78"/>
    <w:rsid w:val="00115987"/>
    <w:rsid w:val="00117309"/>
    <w:rsid w:val="0013488A"/>
    <w:rsid w:val="001404C7"/>
    <w:rsid w:val="0016462A"/>
    <w:rsid w:val="00167DB4"/>
    <w:rsid w:val="00180490"/>
    <w:rsid w:val="001825D9"/>
    <w:rsid w:val="00196C30"/>
    <w:rsid w:val="001979E7"/>
    <w:rsid w:val="001C2031"/>
    <w:rsid w:val="001D0303"/>
    <w:rsid w:val="001F5CBD"/>
    <w:rsid w:val="0020185C"/>
    <w:rsid w:val="00247209"/>
    <w:rsid w:val="00254EC0"/>
    <w:rsid w:val="002804A8"/>
    <w:rsid w:val="002B139A"/>
    <w:rsid w:val="002B1C0A"/>
    <w:rsid w:val="0031281B"/>
    <w:rsid w:val="00323388"/>
    <w:rsid w:val="00392580"/>
    <w:rsid w:val="003B1E43"/>
    <w:rsid w:val="00413EA4"/>
    <w:rsid w:val="00436170"/>
    <w:rsid w:val="00436901"/>
    <w:rsid w:val="004555D8"/>
    <w:rsid w:val="004735B6"/>
    <w:rsid w:val="00492421"/>
    <w:rsid w:val="004B5D8B"/>
    <w:rsid w:val="004D1C96"/>
    <w:rsid w:val="00536014"/>
    <w:rsid w:val="00564104"/>
    <w:rsid w:val="00575D86"/>
    <w:rsid w:val="005C61FA"/>
    <w:rsid w:val="005D2FF8"/>
    <w:rsid w:val="00646AF3"/>
    <w:rsid w:val="00655C39"/>
    <w:rsid w:val="00671193"/>
    <w:rsid w:val="00682841"/>
    <w:rsid w:val="00687B06"/>
    <w:rsid w:val="00692A13"/>
    <w:rsid w:val="006A4579"/>
    <w:rsid w:val="006E0C31"/>
    <w:rsid w:val="0074102F"/>
    <w:rsid w:val="00742EEB"/>
    <w:rsid w:val="00744BBA"/>
    <w:rsid w:val="00755E41"/>
    <w:rsid w:val="00796FB8"/>
    <w:rsid w:val="007B47D5"/>
    <w:rsid w:val="007D4E07"/>
    <w:rsid w:val="007D7029"/>
    <w:rsid w:val="007E4681"/>
    <w:rsid w:val="00802CA8"/>
    <w:rsid w:val="0083679E"/>
    <w:rsid w:val="00842D69"/>
    <w:rsid w:val="00853D10"/>
    <w:rsid w:val="008565C1"/>
    <w:rsid w:val="00857097"/>
    <w:rsid w:val="00887B6C"/>
    <w:rsid w:val="008A1570"/>
    <w:rsid w:val="008D357A"/>
    <w:rsid w:val="0090739F"/>
    <w:rsid w:val="009167A4"/>
    <w:rsid w:val="00920615"/>
    <w:rsid w:val="00994586"/>
    <w:rsid w:val="009A6264"/>
    <w:rsid w:val="009A6FDF"/>
    <w:rsid w:val="009C206C"/>
    <w:rsid w:val="00A9128D"/>
    <w:rsid w:val="00A96880"/>
    <w:rsid w:val="00AA2980"/>
    <w:rsid w:val="00AA61AD"/>
    <w:rsid w:val="00AB7DF7"/>
    <w:rsid w:val="00B04E73"/>
    <w:rsid w:val="00B31E4F"/>
    <w:rsid w:val="00B447DB"/>
    <w:rsid w:val="00B50C75"/>
    <w:rsid w:val="00B676A1"/>
    <w:rsid w:val="00B7011D"/>
    <w:rsid w:val="00B73EB4"/>
    <w:rsid w:val="00BB2CCB"/>
    <w:rsid w:val="00C12A23"/>
    <w:rsid w:val="00C34F42"/>
    <w:rsid w:val="00CA1A1A"/>
    <w:rsid w:val="00CB2EEB"/>
    <w:rsid w:val="00CC50E9"/>
    <w:rsid w:val="00CD0F0E"/>
    <w:rsid w:val="00CE4405"/>
    <w:rsid w:val="00CE7E39"/>
    <w:rsid w:val="00CF20A1"/>
    <w:rsid w:val="00D32022"/>
    <w:rsid w:val="00D760D5"/>
    <w:rsid w:val="00D77382"/>
    <w:rsid w:val="00DF6CB6"/>
    <w:rsid w:val="00E064F7"/>
    <w:rsid w:val="00E55F10"/>
    <w:rsid w:val="00E97E93"/>
    <w:rsid w:val="00EB2F79"/>
    <w:rsid w:val="00EB608D"/>
    <w:rsid w:val="00F05018"/>
    <w:rsid w:val="00F05F63"/>
    <w:rsid w:val="00F73715"/>
    <w:rsid w:val="00FA0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40F0146"/>
  <w15:chartTrackingRefBased/>
  <w15:docId w15:val="{94B240D4-8500-456F-8654-FB4DD2D91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B7DF7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table" w:styleId="TableGrid">
    <w:name w:val="Table Grid"/>
    <w:basedOn w:val="TableNormal"/>
    <w:rsid w:val="00C34F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4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0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2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0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Based Learning - Weekly Activity Record</vt:lpstr>
    </vt:vector>
  </TitlesOfParts>
  <Company>NWIFHE</Company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ased Learning - Weekly Activity Record</dc:title>
  <dc:subject/>
  <dc:creator>NWIFHE</dc:creator>
  <cp:keywords/>
  <cp:lastModifiedBy>Sean Carlin</cp:lastModifiedBy>
  <cp:revision>14</cp:revision>
  <cp:lastPrinted>2008-03-11T21:05:00Z</cp:lastPrinted>
  <dcterms:created xsi:type="dcterms:W3CDTF">2020-04-21T21:23:00Z</dcterms:created>
  <dcterms:modified xsi:type="dcterms:W3CDTF">2020-05-19T02:29:00Z</dcterms:modified>
</cp:coreProperties>
</file>